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06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31"/>
        <w:gridCol w:w="2451"/>
        <w:gridCol w:w="3326"/>
        <w:gridCol w:w="2274"/>
        <w:gridCol w:w="3119"/>
        <w:gridCol w:w="2883"/>
      </w:tblGrid>
      <w:tr w:rsidR="005D7211" w:rsidRPr="006271B3" w14:paraId="22E3250C" w14:textId="77777777" w:rsidTr="000B3EDE">
        <w:trPr>
          <w:trHeight w:val="100"/>
          <w:jc w:val="center"/>
        </w:trPr>
        <w:tc>
          <w:tcPr>
            <w:tcW w:w="247" w:type="pct"/>
          </w:tcPr>
          <w:p w14:paraId="763B09F7" w14:textId="43D812C1" w:rsidR="004D7519" w:rsidRPr="005D7211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829" w:type="pct"/>
          </w:tcPr>
          <w:p w14:paraId="51FA3347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125" w:type="pct"/>
          </w:tcPr>
          <w:p w14:paraId="068E100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769" w:type="pct"/>
          </w:tcPr>
          <w:p w14:paraId="130978DE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55" w:type="pct"/>
          </w:tcPr>
          <w:p w14:paraId="6D6EA973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975" w:type="pct"/>
          </w:tcPr>
          <w:p w14:paraId="4967819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0765D" w:rsidRPr="006271B3" w14:paraId="2EFC8EF2" w14:textId="77777777" w:rsidTr="000B3EDE">
        <w:trPr>
          <w:trHeight w:val="201"/>
          <w:jc w:val="center"/>
        </w:trPr>
        <w:tc>
          <w:tcPr>
            <w:tcW w:w="247" w:type="pct"/>
            <w:shd w:val="clear" w:color="auto" w:fill="F2F2F2"/>
          </w:tcPr>
          <w:p w14:paraId="767858D6" w14:textId="77777777" w:rsidR="0050765D" w:rsidRPr="00216C49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7F1338B" w14:textId="01F4F831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829" w:type="pct"/>
            <w:shd w:val="clear" w:color="auto" w:fill="F2F2F2"/>
          </w:tcPr>
          <w:p w14:paraId="0B53391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shd w:val="clear" w:color="auto" w:fill="F2F2F2"/>
          </w:tcPr>
          <w:p w14:paraId="12C1AF73" w14:textId="6FF6414E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530D9670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06452">
              <w:rPr>
                <w:rFonts w:ascii="Times New Roman" w:hAnsi="Times New Roman"/>
                <w:sz w:val="10"/>
                <w:szCs w:val="10"/>
              </w:rPr>
              <w:t>Cumhuriyet Dönemi İktisat Tarihi</w:t>
            </w:r>
          </w:p>
          <w:p w14:paraId="4B511D87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06452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B7499EF" w14:textId="4C23DAE9" w:rsidR="0050765D" w:rsidRPr="00CB7B47" w:rsidRDefault="00006117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105</w:t>
            </w:r>
          </w:p>
        </w:tc>
        <w:tc>
          <w:tcPr>
            <w:tcW w:w="1055" w:type="pct"/>
            <w:shd w:val="clear" w:color="auto" w:fill="F2F2F2"/>
          </w:tcPr>
          <w:p w14:paraId="3342206B" w14:textId="61C22444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0AE2845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5C491454" w14:textId="77777777" w:rsidTr="000B3EDE">
        <w:trPr>
          <w:trHeight w:val="406"/>
          <w:jc w:val="center"/>
        </w:trPr>
        <w:tc>
          <w:tcPr>
            <w:tcW w:w="247" w:type="pct"/>
          </w:tcPr>
          <w:p w14:paraId="2A04A55E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0F48DD9E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829" w:type="pct"/>
          </w:tcPr>
          <w:p w14:paraId="0F8A5F71" w14:textId="39070BB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</w:tcPr>
          <w:p w14:paraId="3D89CA01" w14:textId="694554F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50C27AD2" w14:textId="77777777" w:rsidR="0050765D" w:rsidRDefault="00306452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06452">
              <w:rPr>
                <w:rFonts w:ascii="Times New Roman" w:hAnsi="Times New Roman"/>
                <w:sz w:val="10"/>
                <w:szCs w:val="10"/>
              </w:rPr>
              <w:t>Cumhuriyet Dönemi İktisat Tarihi</w:t>
            </w:r>
          </w:p>
          <w:p w14:paraId="31042EB1" w14:textId="77777777" w:rsidR="00306452" w:rsidRDefault="00306452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06452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A174F9E" w14:textId="0BCE1078" w:rsidR="00306452" w:rsidRPr="00CB7B47" w:rsidRDefault="00006117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105</w:t>
            </w:r>
          </w:p>
        </w:tc>
        <w:tc>
          <w:tcPr>
            <w:tcW w:w="1055" w:type="pct"/>
          </w:tcPr>
          <w:p w14:paraId="0DDAA445" w14:textId="7B9ADBC9" w:rsidR="0050765D" w:rsidRDefault="00306452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06452">
              <w:rPr>
                <w:rFonts w:ascii="Times New Roman" w:hAnsi="Times New Roman"/>
                <w:sz w:val="10"/>
                <w:szCs w:val="10"/>
              </w:rPr>
              <w:t>İktisadi Araştırma Yöntemleri</w:t>
            </w:r>
          </w:p>
          <w:p w14:paraId="17DC9B9F" w14:textId="77777777" w:rsidR="00306452" w:rsidRPr="00F126D8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1B5656A3" w14:textId="46AC7D5A" w:rsidR="00306452" w:rsidRPr="00CB7B47" w:rsidRDefault="003A1197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975" w:type="pct"/>
          </w:tcPr>
          <w:p w14:paraId="5A4676D1" w14:textId="7DDD33B2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72F67BB8" w14:textId="77777777" w:rsidTr="00235C59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A9DC3A3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11673E5A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829" w:type="pct"/>
            <w:shd w:val="clear" w:color="auto" w:fill="F2F2F2"/>
          </w:tcPr>
          <w:p w14:paraId="7BFF827B" w14:textId="406AC00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shd w:val="clear" w:color="auto" w:fill="F2F2F2"/>
          </w:tcPr>
          <w:p w14:paraId="2398C9E4" w14:textId="746E2412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5DFE8FFB" w14:textId="77777777" w:rsidR="00306452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06452">
              <w:rPr>
                <w:rFonts w:ascii="Times New Roman" w:hAnsi="Times New Roman"/>
                <w:sz w:val="10"/>
                <w:szCs w:val="10"/>
              </w:rPr>
              <w:t>Cumhuriyet Dönemi İktisat Tarihi</w:t>
            </w:r>
          </w:p>
          <w:p w14:paraId="09E66C6D" w14:textId="77777777" w:rsidR="00306452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06452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297A0EB" w14:textId="227F08D5" w:rsidR="0050765D" w:rsidRPr="00CB7B47" w:rsidRDefault="00006117" w:rsidP="0050765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105</w:t>
            </w:r>
          </w:p>
        </w:tc>
        <w:tc>
          <w:tcPr>
            <w:tcW w:w="1055" w:type="pct"/>
            <w:shd w:val="clear" w:color="auto" w:fill="F2F2F2"/>
          </w:tcPr>
          <w:p w14:paraId="4105097D" w14:textId="3F8925CB" w:rsidR="00306452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06452">
              <w:rPr>
                <w:rFonts w:ascii="Times New Roman" w:hAnsi="Times New Roman"/>
                <w:sz w:val="10"/>
                <w:szCs w:val="10"/>
              </w:rPr>
              <w:t>İktisadi Araştırma Yöntemleri</w:t>
            </w:r>
          </w:p>
          <w:p w14:paraId="7949DA3F" w14:textId="77777777" w:rsidR="00306452" w:rsidRPr="00F126D8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2F35A631" w14:textId="659974A0" w:rsidR="0050765D" w:rsidRPr="00CB7B47" w:rsidRDefault="003A1197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975" w:type="pct"/>
            <w:shd w:val="clear" w:color="auto" w:fill="F2F2F2"/>
          </w:tcPr>
          <w:p w14:paraId="383561D2" w14:textId="23D86391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726220CB" w14:textId="77777777" w:rsidTr="008F2331">
        <w:trPr>
          <w:trHeight w:val="394"/>
          <w:jc w:val="center"/>
        </w:trPr>
        <w:tc>
          <w:tcPr>
            <w:tcW w:w="247" w:type="pct"/>
          </w:tcPr>
          <w:p w14:paraId="74F53827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7E78292C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829" w:type="pct"/>
          </w:tcPr>
          <w:p w14:paraId="7564D4E7" w14:textId="7F93C4F3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</w:p>
        </w:tc>
        <w:tc>
          <w:tcPr>
            <w:tcW w:w="1125" w:type="pct"/>
          </w:tcPr>
          <w:p w14:paraId="38489BC1" w14:textId="4F935086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76643278" w14:textId="53326CA7" w:rsidR="0077344D" w:rsidRDefault="0077344D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7344D">
              <w:rPr>
                <w:rFonts w:ascii="Times New Roman" w:hAnsi="Times New Roman"/>
                <w:sz w:val="10"/>
                <w:szCs w:val="10"/>
              </w:rPr>
              <w:t>Zaman Serileri Analizi</w:t>
            </w:r>
          </w:p>
          <w:p w14:paraId="11F43368" w14:textId="334843F7" w:rsidR="00306452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06452">
              <w:rPr>
                <w:rFonts w:ascii="Times New Roman" w:hAnsi="Times New Roman"/>
                <w:sz w:val="10"/>
                <w:szCs w:val="10"/>
              </w:rPr>
              <w:t xml:space="preserve">Prof. Dr. </w:t>
            </w:r>
            <w:r w:rsidR="0077344D">
              <w:rPr>
                <w:rFonts w:ascii="Times New Roman" w:hAnsi="Times New Roman"/>
                <w:sz w:val="10"/>
                <w:szCs w:val="10"/>
              </w:rPr>
              <w:t>Veli YILANCI</w:t>
            </w:r>
          </w:p>
          <w:p w14:paraId="0603D0C1" w14:textId="43455D45" w:rsidR="008C1800" w:rsidRPr="00CB7B47" w:rsidRDefault="0077344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55" w:type="pct"/>
            <w:shd w:val="clear" w:color="auto" w:fill="auto"/>
          </w:tcPr>
          <w:p w14:paraId="49E63E97" w14:textId="77777777" w:rsidR="00306452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06452">
              <w:rPr>
                <w:rFonts w:ascii="Times New Roman" w:hAnsi="Times New Roman"/>
                <w:sz w:val="10"/>
                <w:szCs w:val="10"/>
              </w:rPr>
              <w:t>İktisadi Araştırma Yöntemleri</w:t>
            </w:r>
          </w:p>
          <w:p w14:paraId="20FC10BB" w14:textId="77777777" w:rsidR="00306452" w:rsidRPr="00F126D8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63084764" w14:textId="63C511B3" w:rsidR="0050765D" w:rsidRPr="00CB7B47" w:rsidRDefault="003A1197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975" w:type="pct"/>
          </w:tcPr>
          <w:p w14:paraId="4FA7C5F5" w14:textId="5A54846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06452" w:rsidRPr="006271B3" w14:paraId="2067B705" w14:textId="77777777" w:rsidTr="008F233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3990EEF4" w14:textId="77777777" w:rsidR="00306452" w:rsidRPr="005D7211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82BCD01" w14:textId="77777777" w:rsidR="00306452" w:rsidRPr="005D7211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829" w:type="pct"/>
            <w:shd w:val="clear" w:color="auto" w:fill="F2F2F2"/>
          </w:tcPr>
          <w:p w14:paraId="136441FC" w14:textId="6B528993" w:rsidR="00306452" w:rsidRPr="00CB7B47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</w:p>
        </w:tc>
        <w:tc>
          <w:tcPr>
            <w:tcW w:w="1125" w:type="pct"/>
            <w:shd w:val="clear" w:color="auto" w:fill="F2F2F2"/>
          </w:tcPr>
          <w:p w14:paraId="0CFD542E" w14:textId="0BA9E9D3" w:rsidR="00306452" w:rsidRPr="00CB7B47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7F05FBC7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7344D">
              <w:rPr>
                <w:rFonts w:ascii="Times New Roman" w:hAnsi="Times New Roman"/>
                <w:sz w:val="10"/>
                <w:szCs w:val="10"/>
              </w:rPr>
              <w:t>Zaman Serileri Analizi</w:t>
            </w:r>
          </w:p>
          <w:p w14:paraId="2398F090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06452">
              <w:rPr>
                <w:rFonts w:ascii="Times New Roman" w:hAnsi="Times New Roman"/>
                <w:sz w:val="10"/>
                <w:szCs w:val="10"/>
              </w:rPr>
              <w:t xml:space="preserve">Prof. Dr. </w:t>
            </w:r>
            <w:r>
              <w:rPr>
                <w:rFonts w:ascii="Times New Roman" w:hAnsi="Times New Roman"/>
                <w:sz w:val="10"/>
                <w:szCs w:val="10"/>
              </w:rPr>
              <w:t>Veli YILANCI</w:t>
            </w:r>
          </w:p>
          <w:p w14:paraId="6D932733" w14:textId="3D51941D" w:rsidR="00306452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55" w:type="pct"/>
            <w:shd w:val="clear" w:color="auto" w:fill="F2F2F2"/>
          </w:tcPr>
          <w:p w14:paraId="4463EC90" w14:textId="12C4C30D" w:rsidR="00306452" w:rsidRPr="00CB7B47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48773637" w14:textId="62F79AE2" w:rsidR="00306452" w:rsidRPr="00CB7B47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06452" w:rsidRPr="006271B3" w14:paraId="709B11CD" w14:textId="77777777" w:rsidTr="00D65C2F">
        <w:trPr>
          <w:trHeight w:val="225"/>
          <w:jc w:val="center"/>
        </w:trPr>
        <w:tc>
          <w:tcPr>
            <w:tcW w:w="247" w:type="pct"/>
          </w:tcPr>
          <w:p w14:paraId="45E508E4" w14:textId="77777777" w:rsidR="00306452" w:rsidRPr="005D7211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7E92F701" w14:textId="77777777" w:rsidR="00306452" w:rsidRPr="005D7211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829" w:type="pct"/>
          </w:tcPr>
          <w:p w14:paraId="671ADBF2" w14:textId="2EEA5A73" w:rsidR="00306452" w:rsidRPr="00CB7B47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</w:tcPr>
          <w:p w14:paraId="19146C3A" w14:textId="0A8A9CB8" w:rsidR="00306452" w:rsidRPr="00CB7B47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4086CF44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7344D">
              <w:rPr>
                <w:rFonts w:ascii="Times New Roman" w:hAnsi="Times New Roman"/>
                <w:sz w:val="10"/>
                <w:szCs w:val="10"/>
              </w:rPr>
              <w:t>Zaman Serileri Analizi</w:t>
            </w:r>
          </w:p>
          <w:p w14:paraId="0ECA41F7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06452">
              <w:rPr>
                <w:rFonts w:ascii="Times New Roman" w:hAnsi="Times New Roman"/>
                <w:sz w:val="10"/>
                <w:szCs w:val="10"/>
              </w:rPr>
              <w:t xml:space="preserve">Prof. Dr. </w:t>
            </w:r>
            <w:r>
              <w:rPr>
                <w:rFonts w:ascii="Times New Roman" w:hAnsi="Times New Roman"/>
                <w:sz w:val="10"/>
                <w:szCs w:val="10"/>
              </w:rPr>
              <w:t>Veli YILANCI</w:t>
            </w:r>
          </w:p>
          <w:p w14:paraId="21F51459" w14:textId="0051678B" w:rsidR="00306452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55" w:type="pct"/>
          </w:tcPr>
          <w:p w14:paraId="27A02FB1" w14:textId="77777777" w:rsidR="00306452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C1800">
              <w:rPr>
                <w:rFonts w:ascii="Times New Roman" w:hAnsi="Times New Roman"/>
                <w:sz w:val="10"/>
                <w:szCs w:val="10"/>
              </w:rPr>
              <w:t>Makroekonomik Politikalar</w:t>
            </w:r>
          </w:p>
          <w:p w14:paraId="7DE09D1A" w14:textId="77777777" w:rsidR="00306452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586F559E" w14:textId="5906CDBB" w:rsidR="00306452" w:rsidRPr="00CB7B47" w:rsidRDefault="004D0100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975" w:type="pct"/>
          </w:tcPr>
          <w:p w14:paraId="42346F35" w14:textId="4FFDACA3" w:rsidR="00306452" w:rsidRPr="00CB7B47" w:rsidRDefault="00306452" w:rsidP="0030645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7344D" w:rsidRPr="006271B3" w14:paraId="5DB6F5BD" w14:textId="77777777" w:rsidTr="00D65C2F">
        <w:trPr>
          <w:trHeight w:val="290"/>
          <w:jc w:val="center"/>
        </w:trPr>
        <w:tc>
          <w:tcPr>
            <w:tcW w:w="247" w:type="pct"/>
            <w:shd w:val="clear" w:color="auto" w:fill="F2F2F2"/>
          </w:tcPr>
          <w:p w14:paraId="0806E59B" w14:textId="77777777" w:rsidR="0077344D" w:rsidRPr="005D7211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0BA30FCD" w14:textId="77777777" w:rsidR="0077344D" w:rsidRPr="005D7211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829" w:type="pct"/>
            <w:shd w:val="clear" w:color="auto" w:fill="F2F2F2"/>
          </w:tcPr>
          <w:p w14:paraId="09A1F08F" w14:textId="358F2133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shd w:val="clear" w:color="auto" w:fill="F2F2F2"/>
          </w:tcPr>
          <w:p w14:paraId="2496638F" w14:textId="4A45FC95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4BBD4AD5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C1800">
              <w:rPr>
                <w:rFonts w:ascii="Times New Roman" w:hAnsi="Times New Roman"/>
                <w:sz w:val="10"/>
                <w:szCs w:val="10"/>
              </w:rPr>
              <w:t>Türkiye Ekonomisinde Güncel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Sorunlar</w:t>
            </w:r>
          </w:p>
          <w:p w14:paraId="37ECA3C6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C1800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9FB3AFB" w14:textId="0C53A6F8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shd w:val="clear" w:color="auto" w:fill="F2F2F2"/>
          </w:tcPr>
          <w:p w14:paraId="76CEF811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C1800">
              <w:rPr>
                <w:rFonts w:ascii="Times New Roman" w:hAnsi="Times New Roman"/>
                <w:sz w:val="10"/>
                <w:szCs w:val="10"/>
              </w:rPr>
              <w:t>Makroekonomik Politikalar</w:t>
            </w:r>
          </w:p>
          <w:p w14:paraId="7D0FA161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1612A247" w14:textId="020CD5F6" w:rsidR="0077344D" w:rsidRPr="00CB7B47" w:rsidRDefault="004D0100" w:rsidP="0077344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301</w:t>
            </w:r>
          </w:p>
        </w:tc>
        <w:tc>
          <w:tcPr>
            <w:tcW w:w="975" w:type="pct"/>
            <w:shd w:val="clear" w:color="auto" w:fill="F2F2F2"/>
          </w:tcPr>
          <w:p w14:paraId="63E83144" w14:textId="67441C9B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7344D" w:rsidRPr="006271B3" w14:paraId="6ED6FF42" w14:textId="77777777" w:rsidTr="00D65C2F">
        <w:trPr>
          <w:trHeight w:val="71"/>
          <w:jc w:val="center"/>
        </w:trPr>
        <w:tc>
          <w:tcPr>
            <w:tcW w:w="247" w:type="pct"/>
          </w:tcPr>
          <w:p w14:paraId="4EFE2D0D" w14:textId="77777777" w:rsidR="0077344D" w:rsidRPr="005D7211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081319F4" w14:textId="77777777" w:rsidR="0077344D" w:rsidRPr="005D7211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829" w:type="pct"/>
          </w:tcPr>
          <w:p w14:paraId="2A60E7FC" w14:textId="01F4A021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</w:tcPr>
          <w:p w14:paraId="42765B5E" w14:textId="269CF819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64AEE9F9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C1800">
              <w:rPr>
                <w:rFonts w:ascii="Times New Roman" w:hAnsi="Times New Roman"/>
                <w:sz w:val="10"/>
                <w:szCs w:val="10"/>
              </w:rPr>
              <w:t>Türkiye Ekonomisinde Güncel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Sorunlar</w:t>
            </w:r>
          </w:p>
          <w:p w14:paraId="2552D1EC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C1800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A8E7EF2" w14:textId="754C03C0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</w:tcPr>
          <w:p w14:paraId="7236FB25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C1800">
              <w:rPr>
                <w:rFonts w:ascii="Times New Roman" w:hAnsi="Times New Roman"/>
                <w:sz w:val="10"/>
                <w:szCs w:val="10"/>
              </w:rPr>
              <w:t>Makroekonomik Politikalar</w:t>
            </w:r>
          </w:p>
          <w:p w14:paraId="424D9C39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27A8F4FD" w14:textId="5BAF4A3D" w:rsidR="0077344D" w:rsidRPr="00CB7B47" w:rsidRDefault="004D0100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975" w:type="pct"/>
          </w:tcPr>
          <w:p w14:paraId="17CB570B" w14:textId="50E4CE68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7344D" w:rsidRPr="006271B3" w14:paraId="6E1532B1" w14:textId="77777777" w:rsidTr="00D65C2F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490B8501" w14:textId="77777777" w:rsidR="0077344D" w:rsidRPr="005D7211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59FA6548" w14:textId="77777777" w:rsidR="0077344D" w:rsidRPr="005D7211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5D40DCE9" w14:textId="4632204D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shd w:val="clear" w:color="auto" w:fill="F2F2F2"/>
          </w:tcPr>
          <w:p w14:paraId="0391C170" w14:textId="088971B0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21D19F2F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C1800">
              <w:rPr>
                <w:rFonts w:ascii="Times New Roman" w:hAnsi="Times New Roman"/>
                <w:sz w:val="10"/>
                <w:szCs w:val="10"/>
              </w:rPr>
              <w:t>Türkiye Ekonomisinde Güncel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Sorunlar</w:t>
            </w:r>
          </w:p>
          <w:p w14:paraId="01D491AA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C1800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09B68ADB" w14:textId="52E4E27A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shd w:val="clear" w:color="auto" w:fill="F2F2F2"/>
          </w:tcPr>
          <w:p w14:paraId="3AF9AAA2" w14:textId="46E26558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1713CFBD" w14:textId="77777777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7344D" w:rsidRPr="006271B3" w14:paraId="221EAD20" w14:textId="77777777" w:rsidTr="000B3EDE">
        <w:trPr>
          <w:trHeight w:val="406"/>
          <w:jc w:val="center"/>
        </w:trPr>
        <w:tc>
          <w:tcPr>
            <w:tcW w:w="247" w:type="pct"/>
          </w:tcPr>
          <w:p w14:paraId="3E469082" w14:textId="77777777" w:rsidR="0077344D" w:rsidRPr="005D7211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422ADC2" w14:textId="77777777" w:rsidR="0077344D" w:rsidRPr="005D7211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64887F61" w14:textId="579055BA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</w:tcPr>
          <w:p w14:paraId="48B18494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01D08">
              <w:rPr>
                <w:rFonts w:ascii="Times New Roman" w:hAnsi="Times New Roman"/>
                <w:sz w:val="10"/>
                <w:szCs w:val="10"/>
              </w:rPr>
              <w:t>Mikro İktisadi Analiz 2</w:t>
            </w:r>
          </w:p>
          <w:p w14:paraId="4B8AE847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01D0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38B92E3" w14:textId="7E9EC635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</w:tcPr>
          <w:p w14:paraId="7C8F08D2" w14:textId="25EF1ADE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shd w:val="clear" w:color="auto" w:fill="auto"/>
          </w:tcPr>
          <w:p w14:paraId="165251E2" w14:textId="7B2F0780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</w:tcPr>
          <w:p w14:paraId="6F1C0CA9" w14:textId="77777777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7344D" w:rsidRPr="006271B3" w14:paraId="2E31F628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DE476AD" w14:textId="77777777" w:rsidR="0077344D" w:rsidRPr="005D7211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0A97A5B" w14:textId="77777777" w:rsidR="0077344D" w:rsidRPr="005D7211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491B3EE7" w14:textId="5735A13A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shd w:val="clear" w:color="auto" w:fill="F2F2F2"/>
          </w:tcPr>
          <w:p w14:paraId="7F385112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01D08">
              <w:rPr>
                <w:rFonts w:ascii="Times New Roman" w:hAnsi="Times New Roman"/>
                <w:sz w:val="10"/>
                <w:szCs w:val="10"/>
              </w:rPr>
              <w:t>Mikro İktisadi Analiz 2</w:t>
            </w:r>
          </w:p>
          <w:p w14:paraId="2E8B12C8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01D0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54901CE" w14:textId="5ECD4BBC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  <w:shd w:val="clear" w:color="auto" w:fill="F2F2F2"/>
          </w:tcPr>
          <w:p w14:paraId="4CD7062A" w14:textId="77777777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shd w:val="clear" w:color="auto" w:fill="F2F2F2" w:themeFill="background1" w:themeFillShade="F2"/>
          </w:tcPr>
          <w:p w14:paraId="70145A4A" w14:textId="77777777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57D8AB56" w14:textId="77777777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7344D" w:rsidRPr="006271B3" w14:paraId="2151A6F7" w14:textId="77777777" w:rsidTr="008F233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78E3E46" w14:textId="77777777" w:rsidR="0077344D" w:rsidRPr="00D65C2F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65C2F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8:10</w:t>
            </w:r>
          </w:p>
          <w:p w14:paraId="26F7F027" w14:textId="77777777" w:rsidR="0077344D" w:rsidRPr="00D65C2F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65C2F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8:55</w:t>
            </w:r>
          </w:p>
        </w:tc>
        <w:tc>
          <w:tcPr>
            <w:tcW w:w="829" w:type="pct"/>
            <w:shd w:val="clear" w:color="auto" w:fill="F2F2F2"/>
          </w:tcPr>
          <w:p w14:paraId="77770837" w14:textId="62F9B465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shd w:val="clear" w:color="auto" w:fill="F2F2F2"/>
          </w:tcPr>
          <w:p w14:paraId="2345EB04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01D08">
              <w:rPr>
                <w:rFonts w:ascii="Times New Roman" w:hAnsi="Times New Roman"/>
                <w:sz w:val="10"/>
                <w:szCs w:val="10"/>
              </w:rPr>
              <w:t>Mikro İktisadi Analiz 2</w:t>
            </w:r>
          </w:p>
          <w:p w14:paraId="4C55C075" w14:textId="77777777" w:rsidR="0077344D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01D0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179377B7" w14:textId="25C9668B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  <w:shd w:val="clear" w:color="auto" w:fill="F2F2F2"/>
          </w:tcPr>
          <w:p w14:paraId="1455CC88" w14:textId="41D46E97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55" w:type="pct"/>
            <w:shd w:val="clear" w:color="auto" w:fill="F2F2F2"/>
          </w:tcPr>
          <w:p w14:paraId="652F1CB9" w14:textId="09DEC266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5B6DE0B0" w14:textId="79C807C3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7344D" w:rsidRPr="006271B3" w14:paraId="449AC6DB" w14:textId="77777777" w:rsidTr="00D65C2F">
        <w:trPr>
          <w:trHeight w:val="406"/>
          <w:jc w:val="center"/>
        </w:trPr>
        <w:tc>
          <w:tcPr>
            <w:tcW w:w="247" w:type="pct"/>
          </w:tcPr>
          <w:p w14:paraId="547F2234" w14:textId="77777777" w:rsidR="0077344D" w:rsidRPr="00D65C2F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65C2F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9:00</w:t>
            </w:r>
          </w:p>
          <w:p w14:paraId="2C5001E1" w14:textId="77777777" w:rsidR="0077344D" w:rsidRPr="00D65C2F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65C2F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9:45</w:t>
            </w:r>
          </w:p>
        </w:tc>
        <w:tc>
          <w:tcPr>
            <w:tcW w:w="829" w:type="pct"/>
          </w:tcPr>
          <w:p w14:paraId="5063D803" w14:textId="1C7775D0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</w:tcPr>
          <w:p w14:paraId="420D30D0" w14:textId="7431DCD3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0F16727C" w14:textId="70E09E9D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55" w:type="pct"/>
          </w:tcPr>
          <w:p w14:paraId="6B32A722" w14:textId="506C96C3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</w:tcPr>
          <w:p w14:paraId="1142A403" w14:textId="582F24FD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7344D" w:rsidRPr="006271B3" w14:paraId="14E6FD3E" w14:textId="77777777" w:rsidTr="00D65C2F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0CB8924" w14:textId="77777777" w:rsidR="0077344D" w:rsidRPr="00D65C2F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65C2F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9:50</w:t>
            </w:r>
          </w:p>
          <w:p w14:paraId="1B58EBCB" w14:textId="77777777" w:rsidR="0077344D" w:rsidRPr="00D65C2F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65C2F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20:35</w:t>
            </w:r>
          </w:p>
        </w:tc>
        <w:tc>
          <w:tcPr>
            <w:tcW w:w="829" w:type="pct"/>
            <w:shd w:val="clear" w:color="auto" w:fill="F2F2F2"/>
          </w:tcPr>
          <w:p w14:paraId="04674217" w14:textId="32F16444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shd w:val="clear" w:color="auto" w:fill="F2F2F2"/>
          </w:tcPr>
          <w:p w14:paraId="62C7F3B3" w14:textId="2F7FC942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160BA3AD" w14:textId="74B4926D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shd w:val="clear" w:color="auto" w:fill="F2F2F2"/>
          </w:tcPr>
          <w:p w14:paraId="5792EB07" w14:textId="487444CA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5EF5C081" w14:textId="37F18B28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7344D" w:rsidRPr="006271B3" w14:paraId="1DE906DD" w14:textId="77777777" w:rsidTr="00D65C2F">
        <w:trPr>
          <w:trHeight w:val="52"/>
          <w:jc w:val="center"/>
        </w:trPr>
        <w:tc>
          <w:tcPr>
            <w:tcW w:w="247" w:type="pct"/>
          </w:tcPr>
          <w:p w14:paraId="7C8DE7F8" w14:textId="77777777" w:rsidR="0077344D" w:rsidRPr="00D65C2F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65C2F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20:40</w:t>
            </w:r>
          </w:p>
          <w:p w14:paraId="6B091AFD" w14:textId="77777777" w:rsidR="0077344D" w:rsidRPr="00D65C2F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65C2F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21:25</w:t>
            </w:r>
          </w:p>
        </w:tc>
        <w:tc>
          <w:tcPr>
            <w:tcW w:w="829" w:type="pct"/>
          </w:tcPr>
          <w:p w14:paraId="575D4C87" w14:textId="6C845871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</w:tcPr>
          <w:p w14:paraId="6E5980D3" w14:textId="138C5CA7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6C97FDF0" w14:textId="4E624E57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</w:tcPr>
          <w:p w14:paraId="1DF5E1E4" w14:textId="6A14762B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</w:tcPr>
          <w:p w14:paraId="29BB9FAA" w14:textId="5458B494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7344D" w:rsidRPr="006271B3" w14:paraId="0F04ED17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FB9186A" w14:textId="77777777" w:rsidR="0077344D" w:rsidRPr="00D65C2F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65C2F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21:30</w:t>
            </w:r>
          </w:p>
          <w:p w14:paraId="4AEA62F7" w14:textId="77777777" w:rsidR="0077344D" w:rsidRPr="00D65C2F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65C2F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22:15</w:t>
            </w:r>
          </w:p>
        </w:tc>
        <w:tc>
          <w:tcPr>
            <w:tcW w:w="829" w:type="pct"/>
            <w:shd w:val="clear" w:color="auto" w:fill="F2F2F2"/>
          </w:tcPr>
          <w:p w14:paraId="1CE36A03" w14:textId="2C41C8AF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shd w:val="clear" w:color="auto" w:fill="F2F2F2"/>
          </w:tcPr>
          <w:p w14:paraId="76AC651A" w14:textId="226D9A38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7A5617BA" w14:textId="16C41394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shd w:val="clear" w:color="auto" w:fill="F2F2F2"/>
          </w:tcPr>
          <w:p w14:paraId="53D9251E" w14:textId="7B03A661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5218731C" w14:textId="3FBBCB28" w:rsidR="0077344D" w:rsidRPr="00CB7B47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7344D" w:rsidRPr="006271B3" w14:paraId="0688F040" w14:textId="77777777" w:rsidTr="000B3EDE">
        <w:trPr>
          <w:trHeight w:val="87"/>
          <w:jc w:val="center"/>
        </w:trPr>
        <w:tc>
          <w:tcPr>
            <w:tcW w:w="247" w:type="pct"/>
          </w:tcPr>
          <w:p w14:paraId="4B083EC2" w14:textId="77777777" w:rsidR="0077344D" w:rsidRPr="006271B3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829" w:type="pct"/>
          </w:tcPr>
          <w:p w14:paraId="165C632F" w14:textId="77777777" w:rsidR="0077344D" w:rsidRPr="006271B3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125" w:type="pct"/>
          </w:tcPr>
          <w:p w14:paraId="7155B938" w14:textId="77777777" w:rsidR="0077344D" w:rsidRPr="006271B3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69" w:type="pct"/>
          </w:tcPr>
          <w:p w14:paraId="00AF8D90" w14:textId="77777777" w:rsidR="0077344D" w:rsidRPr="006271B3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55" w:type="pct"/>
          </w:tcPr>
          <w:p w14:paraId="69D6764C" w14:textId="77777777" w:rsidR="0077344D" w:rsidRPr="006271B3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975" w:type="pct"/>
          </w:tcPr>
          <w:p w14:paraId="63852929" w14:textId="77777777" w:rsidR="0077344D" w:rsidRPr="006271B3" w:rsidRDefault="0077344D" w:rsidP="007734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D8874FB" w14:textId="77777777" w:rsidR="00B055EE" w:rsidRPr="00F6522D" w:rsidRDefault="00B055EE" w:rsidP="00D65C2F">
      <w:pPr>
        <w:rPr>
          <w:rFonts w:ascii="Times New Roman" w:hAnsi="Times New Roman"/>
          <w:sz w:val="14"/>
          <w:szCs w:val="14"/>
        </w:rPr>
      </w:pPr>
    </w:p>
    <w:sectPr w:rsidR="00B055EE" w:rsidRPr="00F6522D" w:rsidSect="00FF4377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A89C5" w14:textId="77777777" w:rsidR="00FF4377" w:rsidRDefault="00FF4377" w:rsidP="00197788">
      <w:pPr>
        <w:spacing w:after="0" w:line="240" w:lineRule="auto"/>
      </w:pPr>
      <w:r>
        <w:separator/>
      </w:r>
    </w:p>
  </w:endnote>
  <w:endnote w:type="continuationSeparator" w:id="0">
    <w:p w14:paraId="0D039ED2" w14:textId="77777777" w:rsidR="00FF4377" w:rsidRDefault="00FF4377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A028B" w14:textId="77777777" w:rsidR="00FF4377" w:rsidRDefault="00FF4377" w:rsidP="00197788">
      <w:pPr>
        <w:spacing w:after="0" w:line="240" w:lineRule="auto"/>
      </w:pPr>
      <w:r>
        <w:separator/>
      </w:r>
    </w:p>
  </w:footnote>
  <w:footnote w:type="continuationSeparator" w:id="0">
    <w:p w14:paraId="727778F6" w14:textId="77777777" w:rsidR="00FF4377" w:rsidRDefault="00FF4377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88A6" w14:textId="70DC38C5" w:rsidR="00DA03B9" w:rsidRPr="00956EA1" w:rsidRDefault="006E1C61" w:rsidP="002B6F6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İKTİSAT</w:t>
    </w:r>
    <w:r w:rsidR="00E2760C">
      <w:rPr>
        <w:rFonts w:ascii="Times New Roman" w:hAnsi="Times New Roman"/>
        <w:b/>
        <w:sz w:val="24"/>
        <w:szCs w:val="24"/>
      </w:rPr>
      <w:t xml:space="preserve"> </w:t>
    </w:r>
    <w:r w:rsidR="00D65C2F">
      <w:rPr>
        <w:rFonts w:ascii="Times New Roman" w:hAnsi="Times New Roman"/>
        <w:b/>
        <w:sz w:val="24"/>
        <w:szCs w:val="24"/>
      </w:rPr>
      <w:t>POLİTİKAS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q4FALXKhTotAAAA"/>
  </w:docVars>
  <w:rsids>
    <w:rsidRoot w:val="004D7519"/>
    <w:rsid w:val="000039B3"/>
    <w:rsid w:val="00004C1B"/>
    <w:rsid w:val="00006117"/>
    <w:rsid w:val="00007A58"/>
    <w:rsid w:val="00011507"/>
    <w:rsid w:val="00024E48"/>
    <w:rsid w:val="000262AB"/>
    <w:rsid w:val="00027DAF"/>
    <w:rsid w:val="00043098"/>
    <w:rsid w:val="0005784D"/>
    <w:rsid w:val="000611CB"/>
    <w:rsid w:val="0006248D"/>
    <w:rsid w:val="00067D57"/>
    <w:rsid w:val="00071F3C"/>
    <w:rsid w:val="00075039"/>
    <w:rsid w:val="00075131"/>
    <w:rsid w:val="00077FB9"/>
    <w:rsid w:val="00083EA7"/>
    <w:rsid w:val="00085448"/>
    <w:rsid w:val="00093A45"/>
    <w:rsid w:val="000970A8"/>
    <w:rsid w:val="000B0032"/>
    <w:rsid w:val="000B0F1E"/>
    <w:rsid w:val="000B3EDE"/>
    <w:rsid w:val="000B58DB"/>
    <w:rsid w:val="000C2DC2"/>
    <w:rsid w:val="000C467F"/>
    <w:rsid w:val="000D2B6F"/>
    <w:rsid w:val="000D465E"/>
    <w:rsid w:val="000E0954"/>
    <w:rsid w:val="000E12BB"/>
    <w:rsid w:val="000E4BE8"/>
    <w:rsid w:val="000E5EA1"/>
    <w:rsid w:val="000F06C2"/>
    <w:rsid w:val="000F5C7E"/>
    <w:rsid w:val="000F7982"/>
    <w:rsid w:val="001215AF"/>
    <w:rsid w:val="0012192A"/>
    <w:rsid w:val="0012458C"/>
    <w:rsid w:val="00136301"/>
    <w:rsid w:val="00137293"/>
    <w:rsid w:val="0014289E"/>
    <w:rsid w:val="00147B91"/>
    <w:rsid w:val="00153129"/>
    <w:rsid w:val="001633B3"/>
    <w:rsid w:val="001718AE"/>
    <w:rsid w:val="001860E7"/>
    <w:rsid w:val="00197788"/>
    <w:rsid w:val="001A5644"/>
    <w:rsid w:val="001B0B6F"/>
    <w:rsid w:val="001B5A0E"/>
    <w:rsid w:val="001C531D"/>
    <w:rsid w:val="001D3C5D"/>
    <w:rsid w:val="001D404E"/>
    <w:rsid w:val="001F09AA"/>
    <w:rsid w:val="001F1471"/>
    <w:rsid w:val="0020081C"/>
    <w:rsid w:val="00206487"/>
    <w:rsid w:val="00214162"/>
    <w:rsid w:val="00214B31"/>
    <w:rsid w:val="002154F1"/>
    <w:rsid w:val="00216C49"/>
    <w:rsid w:val="002200AB"/>
    <w:rsid w:val="00221906"/>
    <w:rsid w:val="00224D5F"/>
    <w:rsid w:val="00227DC8"/>
    <w:rsid w:val="00235C59"/>
    <w:rsid w:val="002560BD"/>
    <w:rsid w:val="00260F8A"/>
    <w:rsid w:val="002614A8"/>
    <w:rsid w:val="00262BE6"/>
    <w:rsid w:val="00262CBC"/>
    <w:rsid w:val="00265F53"/>
    <w:rsid w:val="0027649E"/>
    <w:rsid w:val="00277990"/>
    <w:rsid w:val="00282256"/>
    <w:rsid w:val="002930F2"/>
    <w:rsid w:val="0029507F"/>
    <w:rsid w:val="002A299F"/>
    <w:rsid w:val="002A5D12"/>
    <w:rsid w:val="002B0628"/>
    <w:rsid w:val="002B0AF0"/>
    <w:rsid w:val="002B24C4"/>
    <w:rsid w:val="002B2918"/>
    <w:rsid w:val="002B6F66"/>
    <w:rsid w:val="002B703A"/>
    <w:rsid w:val="002C565D"/>
    <w:rsid w:val="002C6BD4"/>
    <w:rsid w:val="002E3631"/>
    <w:rsid w:val="002E6E1A"/>
    <w:rsid w:val="002F050B"/>
    <w:rsid w:val="002F3850"/>
    <w:rsid w:val="002F5FFC"/>
    <w:rsid w:val="00302F67"/>
    <w:rsid w:val="00306452"/>
    <w:rsid w:val="00306A70"/>
    <w:rsid w:val="003215C6"/>
    <w:rsid w:val="0033110A"/>
    <w:rsid w:val="003317C4"/>
    <w:rsid w:val="00334227"/>
    <w:rsid w:val="00335A5E"/>
    <w:rsid w:val="003409CC"/>
    <w:rsid w:val="003416AE"/>
    <w:rsid w:val="00344C82"/>
    <w:rsid w:val="00345DCC"/>
    <w:rsid w:val="003675D2"/>
    <w:rsid w:val="003700BE"/>
    <w:rsid w:val="00371C11"/>
    <w:rsid w:val="00372679"/>
    <w:rsid w:val="0038044D"/>
    <w:rsid w:val="00387345"/>
    <w:rsid w:val="00390419"/>
    <w:rsid w:val="003916FC"/>
    <w:rsid w:val="00396849"/>
    <w:rsid w:val="003A1197"/>
    <w:rsid w:val="003A2372"/>
    <w:rsid w:val="003B219F"/>
    <w:rsid w:val="003C0367"/>
    <w:rsid w:val="003C5385"/>
    <w:rsid w:val="003D134B"/>
    <w:rsid w:val="003D3125"/>
    <w:rsid w:val="003D50E1"/>
    <w:rsid w:val="003E2CD5"/>
    <w:rsid w:val="003E3290"/>
    <w:rsid w:val="003E3D19"/>
    <w:rsid w:val="003E3E79"/>
    <w:rsid w:val="003E4D0D"/>
    <w:rsid w:val="003E5B5E"/>
    <w:rsid w:val="003F0E44"/>
    <w:rsid w:val="003F643F"/>
    <w:rsid w:val="00403702"/>
    <w:rsid w:val="00420BFF"/>
    <w:rsid w:val="0042539A"/>
    <w:rsid w:val="004312E7"/>
    <w:rsid w:val="00431B4F"/>
    <w:rsid w:val="0043270B"/>
    <w:rsid w:val="00437259"/>
    <w:rsid w:val="004404F4"/>
    <w:rsid w:val="0045062B"/>
    <w:rsid w:val="004543D1"/>
    <w:rsid w:val="004553FD"/>
    <w:rsid w:val="004618CF"/>
    <w:rsid w:val="00471FA9"/>
    <w:rsid w:val="0049218E"/>
    <w:rsid w:val="00492957"/>
    <w:rsid w:val="00495940"/>
    <w:rsid w:val="004A513C"/>
    <w:rsid w:val="004B6EFE"/>
    <w:rsid w:val="004C0370"/>
    <w:rsid w:val="004C3630"/>
    <w:rsid w:val="004C5E87"/>
    <w:rsid w:val="004C7C0D"/>
    <w:rsid w:val="004C7E72"/>
    <w:rsid w:val="004D0100"/>
    <w:rsid w:val="004D1443"/>
    <w:rsid w:val="004D4BF2"/>
    <w:rsid w:val="004D51B2"/>
    <w:rsid w:val="004D7519"/>
    <w:rsid w:val="004D786E"/>
    <w:rsid w:val="004E0A8A"/>
    <w:rsid w:val="004E0AAC"/>
    <w:rsid w:val="0050765D"/>
    <w:rsid w:val="00507B47"/>
    <w:rsid w:val="00521409"/>
    <w:rsid w:val="00524F78"/>
    <w:rsid w:val="00527168"/>
    <w:rsid w:val="00535056"/>
    <w:rsid w:val="0053725B"/>
    <w:rsid w:val="00541088"/>
    <w:rsid w:val="00543A9E"/>
    <w:rsid w:val="00543F5D"/>
    <w:rsid w:val="00547239"/>
    <w:rsid w:val="0055291F"/>
    <w:rsid w:val="00566F3C"/>
    <w:rsid w:val="00567CE0"/>
    <w:rsid w:val="00574380"/>
    <w:rsid w:val="00582992"/>
    <w:rsid w:val="00590F08"/>
    <w:rsid w:val="00597D2B"/>
    <w:rsid w:val="005A3113"/>
    <w:rsid w:val="005A3AC6"/>
    <w:rsid w:val="005A417A"/>
    <w:rsid w:val="005B1B9C"/>
    <w:rsid w:val="005B60D1"/>
    <w:rsid w:val="005B7DF6"/>
    <w:rsid w:val="005C4A8F"/>
    <w:rsid w:val="005D500C"/>
    <w:rsid w:val="005D7211"/>
    <w:rsid w:val="005E0817"/>
    <w:rsid w:val="005E5306"/>
    <w:rsid w:val="005E6769"/>
    <w:rsid w:val="005F319D"/>
    <w:rsid w:val="00601601"/>
    <w:rsid w:val="00602AEE"/>
    <w:rsid w:val="00612B5A"/>
    <w:rsid w:val="00616221"/>
    <w:rsid w:val="00622F76"/>
    <w:rsid w:val="006271B3"/>
    <w:rsid w:val="0063335C"/>
    <w:rsid w:val="00640F03"/>
    <w:rsid w:val="00647169"/>
    <w:rsid w:val="00666013"/>
    <w:rsid w:val="0069354D"/>
    <w:rsid w:val="006948E1"/>
    <w:rsid w:val="006A0901"/>
    <w:rsid w:val="006A0CB9"/>
    <w:rsid w:val="006B0884"/>
    <w:rsid w:val="006B2155"/>
    <w:rsid w:val="006B414C"/>
    <w:rsid w:val="006B439A"/>
    <w:rsid w:val="006B461E"/>
    <w:rsid w:val="006B7138"/>
    <w:rsid w:val="006B7405"/>
    <w:rsid w:val="006C10D7"/>
    <w:rsid w:val="006C251C"/>
    <w:rsid w:val="006C556A"/>
    <w:rsid w:val="006C7570"/>
    <w:rsid w:val="006D0A71"/>
    <w:rsid w:val="006D0AFB"/>
    <w:rsid w:val="006D51B3"/>
    <w:rsid w:val="006D5223"/>
    <w:rsid w:val="006E04D7"/>
    <w:rsid w:val="006E1C61"/>
    <w:rsid w:val="006F557B"/>
    <w:rsid w:val="006F6DAE"/>
    <w:rsid w:val="00705F37"/>
    <w:rsid w:val="00707ED7"/>
    <w:rsid w:val="00712B4F"/>
    <w:rsid w:val="00714BD9"/>
    <w:rsid w:val="00716EA1"/>
    <w:rsid w:val="007245B3"/>
    <w:rsid w:val="00725351"/>
    <w:rsid w:val="00733CE5"/>
    <w:rsid w:val="00735A2E"/>
    <w:rsid w:val="00750FF8"/>
    <w:rsid w:val="007718C4"/>
    <w:rsid w:val="00773397"/>
    <w:rsid w:val="0077344D"/>
    <w:rsid w:val="00780FD5"/>
    <w:rsid w:val="00783697"/>
    <w:rsid w:val="00793D4A"/>
    <w:rsid w:val="00797C85"/>
    <w:rsid w:val="007A373F"/>
    <w:rsid w:val="007A4739"/>
    <w:rsid w:val="007A6DDA"/>
    <w:rsid w:val="007B22BA"/>
    <w:rsid w:val="007C409A"/>
    <w:rsid w:val="007D0F5D"/>
    <w:rsid w:val="007D7538"/>
    <w:rsid w:val="007E3EF8"/>
    <w:rsid w:val="007E6BAF"/>
    <w:rsid w:val="007E6C3E"/>
    <w:rsid w:val="007E7F1A"/>
    <w:rsid w:val="007F3C42"/>
    <w:rsid w:val="007F4980"/>
    <w:rsid w:val="007F5286"/>
    <w:rsid w:val="00802C4D"/>
    <w:rsid w:val="008053E8"/>
    <w:rsid w:val="00806DE8"/>
    <w:rsid w:val="0081021C"/>
    <w:rsid w:val="00812722"/>
    <w:rsid w:val="0082434D"/>
    <w:rsid w:val="008244C2"/>
    <w:rsid w:val="0083251E"/>
    <w:rsid w:val="00832B46"/>
    <w:rsid w:val="00854481"/>
    <w:rsid w:val="0085501B"/>
    <w:rsid w:val="008672AB"/>
    <w:rsid w:val="00875B88"/>
    <w:rsid w:val="008765BA"/>
    <w:rsid w:val="00885836"/>
    <w:rsid w:val="00896276"/>
    <w:rsid w:val="008A6BD8"/>
    <w:rsid w:val="008B3092"/>
    <w:rsid w:val="008B58AE"/>
    <w:rsid w:val="008B6C2E"/>
    <w:rsid w:val="008C0C5C"/>
    <w:rsid w:val="008C1800"/>
    <w:rsid w:val="008C334F"/>
    <w:rsid w:val="008C3A8B"/>
    <w:rsid w:val="008D1699"/>
    <w:rsid w:val="008D2A71"/>
    <w:rsid w:val="008D73A1"/>
    <w:rsid w:val="008E630F"/>
    <w:rsid w:val="008F2331"/>
    <w:rsid w:val="008F34F8"/>
    <w:rsid w:val="008F634F"/>
    <w:rsid w:val="008F66D3"/>
    <w:rsid w:val="009012A9"/>
    <w:rsid w:val="00901E30"/>
    <w:rsid w:val="00907753"/>
    <w:rsid w:val="0092201B"/>
    <w:rsid w:val="00936F19"/>
    <w:rsid w:val="00944E04"/>
    <w:rsid w:val="00946067"/>
    <w:rsid w:val="009523B5"/>
    <w:rsid w:val="00953050"/>
    <w:rsid w:val="00955CA4"/>
    <w:rsid w:val="00955EA4"/>
    <w:rsid w:val="0096063C"/>
    <w:rsid w:val="00961203"/>
    <w:rsid w:val="009677ED"/>
    <w:rsid w:val="00967F55"/>
    <w:rsid w:val="009863E3"/>
    <w:rsid w:val="00992CA3"/>
    <w:rsid w:val="009A283B"/>
    <w:rsid w:val="009A5DB6"/>
    <w:rsid w:val="009B3490"/>
    <w:rsid w:val="009B3CA1"/>
    <w:rsid w:val="009B6D64"/>
    <w:rsid w:val="009C7DF2"/>
    <w:rsid w:val="009D2DFC"/>
    <w:rsid w:val="009E1D58"/>
    <w:rsid w:val="009E436C"/>
    <w:rsid w:val="009E47A2"/>
    <w:rsid w:val="009F07F9"/>
    <w:rsid w:val="009F15F5"/>
    <w:rsid w:val="009F214F"/>
    <w:rsid w:val="009F3D2D"/>
    <w:rsid w:val="009F4A53"/>
    <w:rsid w:val="009F7848"/>
    <w:rsid w:val="00A0174F"/>
    <w:rsid w:val="00A021EF"/>
    <w:rsid w:val="00A038BF"/>
    <w:rsid w:val="00A07FB5"/>
    <w:rsid w:val="00A1460B"/>
    <w:rsid w:val="00A16E8F"/>
    <w:rsid w:val="00A174D9"/>
    <w:rsid w:val="00A24D64"/>
    <w:rsid w:val="00A26CDF"/>
    <w:rsid w:val="00A270F0"/>
    <w:rsid w:val="00A2778B"/>
    <w:rsid w:val="00A3076C"/>
    <w:rsid w:val="00A34C95"/>
    <w:rsid w:val="00A40FD9"/>
    <w:rsid w:val="00A42CB9"/>
    <w:rsid w:val="00A56C65"/>
    <w:rsid w:val="00A6081E"/>
    <w:rsid w:val="00A77FB7"/>
    <w:rsid w:val="00A80C73"/>
    <w:rsid w:val="00A8120D"/>
    <w:rsid w:val="00A81CD1"/>
    <w:rsid w:val="00A84DFF"/>
    <w:rsid w:val="00A90C27"/>
    <w:rsid w:val="00A93569"/>
    <w:rsid w:val="00AB01A0"/>
    <w:rsid w:val="00AC0EEC"/>
    <w:rsid w:val="00AD7A9C"/>
    <w:rsid w:val="00AD7B64"/>
    <w:rsid w:val="00AD7BEA"/>
    <w:rsid w:val="00AE2DD3"/>
    <w:rsid w:val="00AE3028"/>
    <w:rsid w:val="00AE3F5F"/>
    <w:rsid w:val="00AE47F1"/>
    <w:rsid w:val="00AF1E8E"/>
    <w:rsid w:val="00B03777"/>
    <w:rsid w:val="00B055EE"/>
    <w:rsid w:val="00B133E7"/>
    <w:rsid w:val="00B151E1"/>
    <w:rsid w:val="00B20711"/>
    <w:rsid w:val="00B242EA"/>
    <w:rsid w:val="00B25976"/>
    <w:rsid w:val="00B32B15"/>
    <w:rsid w:val="00B337F0"/>
    <w:rsid w:val="00B40D6F"/>
    <w:rsid w:val="00B4313C"/>
    <w:rsid w:val="00B450BD"/>
    <w:rsid w:val="00B57CDB"/>
    <w:rsid w:val="00B64E31"/>
    <w:rsid w:val="00B66268"/>
    <w:rsid w:val="00B77DAA"/>
    <w:rsid w:val="00B805F4"/>
    <w:rsid w:val="00B8114F"/>
    <w:rsid w:val="00B81734"/>
    <w:rsid w:val="00B81848"/>
    <w:rsid w:val="00B830AC"/>
    <w:rsid w:val="00B9324E"/>
    <w:rsid w:val="00B93F6A"/>
    <w:rsid w:val="00BA006F"/>
    <w:rsid w:val="00BA711C"/>
    <w:rsid w:val="00BB308F"/>
    <w:rsid w:val="00BC1DB7"/>
    <w:rsid w:val="00BC516B"/>
    <w:rsid w:val="00BD1602"/>
    <w:rsid w:val="00BD3994"/>
    <w:rsid w:val="00BD58CF"/>
    <w:rsid w:val="00BF3620"/>
    <w:rsid w:val="00BF3B55"/>
    <w:rsid w:val="00C00355"/>
    <w:rsid w:val="00C00D74"/>
    <w:rsid w:val="00C010BC"/>
    <w:rsid w:val="00C03EDF"/>
    <w:rsid w:val="00C04C3F"/>
    <w:rsid w:val="00C11EB3"/>
    <w:rsid w:val="00C1498C"/>
    <w:rsid w:val="00C20DBB"/>
    <w:rsid w:val="00C23AF0"/>
    <w:rsid w:val="00C24C69"/>
    <w:rsid w:val="00C30DA6"/>
    <w:rsid w:val="00C4079F"/>
    <w:rsid w:val="00C41B52"/>
    <w:rsid w:val="00C45D2F"/>
    <w:rsid w:val="00C51067"/>
    <w:rsid w:val="00C52E58"/>
    <w:rsid w:val="00C57762"/>
    <w:rsid w:val="00C60E18"/>
    <w:rsid w:val="00C74435"/>
    <w:rsid w:val="00C74464"/>
    <w:rsid w:val="00C74C62"/>
    <w:rsid w:val="00C835AE"/>
    <w:rsid w:val="00C90D67"/>
    <w:rsid w:val="00C93446"/>
    <w:rsid w:val="00CA0DC5"/>
    <w:rsid w:val="00CA1A52"/>
    <w:rsid w:val="00CA44D7"/>
    <w:rsid w:val="00CA4BEC"/>
    <w:rsid w:val="00CB039A"/>
    <w:rsid w:val="00CB35D1"/>
    <w:rsid w:val="00CB3E49"/>
    <w:rsid w:val="00CB55D9"/>
    <w:rsid w:val="00CB7B47"/>
    <w:rsid w:val="00CD4973"/>
    <w:rsid w:val="00CE7DDE"/>
    <w:rsid w:val="00CF43C5"/>
    <w:rsid w:val="00CF5FCA"/>
    <w:rsid w:val="00D046A6"/>
    <w:rsid w:val="00D05C8C"/>
    <w:rsid w:val="00D21DF3"/>
    <w:rsid w:val="00D22CA6"/>
    <w:rsid w:val="00D417FC"/>
    <w:rsid w:val="00D57368"/>
    <w:rsid w:val="00D60EC1"/>
    <w:rsid w:val="00D65C2F"/>
    <w:rsid w:val="00D710E4"/>
    <w:rsid w:val="00D901DD"/>
    <w:rsid w:val="00D90CE4"/>
    <w:rsid w:val="00D96B68"/>
    <w:rsid w:val="00D9787C"/>
    <w:rsid w:val="00DA03B9"/>
    <w:rsid w:val="00DA54ED"/>
    <w:rsid w:val="00DA7125"/>
    <w:rsid w:val="00DB1507"/>
    <w:rsid w:val="00DC7070"/>
    <w:rsid w:val="00DD13D6"/>
    <w:rsid w:val="00DD45C8"/>
    <w:rsid w:val="00DF1C6B"/>
    <w:rsid w:val="00DF52C4"/>
    <w:rsid w:val="00DF743A"/>
    <w:rsid w:val="00E01D08"/>
    <w:rsid w:val="00E04DFA"/>
    <w:rsid w:val="00E1415F"/>
    <w:rsid w:val="00E16666"/>
    <w:rsid w:val="00E17757"/>
    <w:rsid w:val="00E17B75"/>
    <w:rsid w:val="00E23020"/>
    <w:rsid w:val="00E2760C"/>
    <w:rsid w:val="00E40837"/>
    <w:rsid w:val="00E40E6D"/>
    <w:rsid w:val="00E43DE9"/>
    <w:rsid w:val="00E442BA"/>
    <w:rsid w:val="00E51EC2"/>
    <w:rsid w:val="00E52126"/>
    <w:rsid w:val="00E524BF"/>
    <w:rsid w:val="00E73584"/>
    <w:rsid w:val="00E76B53"/>
    <w:rsid w:val="00E8289D"/>
    <w:rsid w:val="00E83FF1"/>
    <w:rsid w:val="00E97C29"/>
    <w:rsid w:val="00EA498F"/>
    <w:rsid w:val="00EB1C14"/>
    <w:rsid w:val="00EB674E"/>
    <w:rsid w:val="00EB69CF"/>
    <w:rsid w:val="00EC7087"/>
    <w:rsid w:val="00EF0F7F"/>
    <w:rsid w:val="00EF595C"/>
    <w:rsid w:val="00EF5966"/>
    <w:rsid w:val="00F126D8"/>
    <w:rsid w:val="00F13824"/>
    <w:rsid w:val="00F23AF9"/>
    <w:rsid w:val="00F321C8"/>
    <w:rsid w:val="00F45722"/>
    <w:rsid w:val="00F5098C"/>
    <w:rsid w:val="00F563BC"/>
    <w:rsid w:val="00F61EF1"/>
    <w:rsid w:val="00F6522D"/>
    <w:rsid w:val="00F65B2D"/>
    <w:rsid w:val="00F71AA3"/>
    <w:rsid w:val="00F74390"/>
    <w:rsid w:val="00F81B89"/>
    <w:rsid w:val="00F82C21"/>
    <w:rsid w:val="00F85239"/>
    <w:rsid w:val="00FC0A7E"/>
    <w:rsid w:val="00FC37B1"/>
    <w:rsid w:val="00FC680A"/>
    <w:rsid w:val="00FD0F65"/>
    <w:rsid w:val="00FD327B"/>
    <w:rsid w:val="00FD3ACE"/>
    <w:rsid w:val="00FE3D50"/>
    <w:rsid w:val="00FF34F7"/>
    <w:rsid w:val="00FF4377"/>
    <w:rsid w:val="00FF48C7"/>
    <w:rsid w:val="00FF4FC4"/>
    <w:rsid w:val="00FF552B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17D3D6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344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Ali Haydar Işık</cp:lastModifiedBy>
  <cp:revision>33</cp:revision>
  <dcterms:created xsi:type="dcterms:W3CDTF">2024-02-15T06:21:00Z</dcterms:created>
  <dcterms:modified xsi:type="dcterms:W3CDTF">2024-02-21T14:32:00Z</dcterms:modified>
</cp:coreProperties>
</file>